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D36B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FA20C2D" w:rsidR="007B4A91" w:rsidRDefault="00545C83">
      <w:pPr>
        <w:rPr>
          <w:sz w:val="28"/>
          <w:szCs w:val="28"/>
        </w:rPr>
      </w:pPr>
      <w:r>
        <w:rPr>
          <w:sz w:val="28"/>
          <w:szCs w:val="28"/>
        </w:rPr>
        <w:t>My Car Game</w:t>
      </w:r>
    </w:p>
    <w:p w14:paraId="34A9E19B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87AC59" w:rsidR="007B4A91" w:rsidRDefault="00545C8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will add more in the future classes, but the goal is to </w:t>
      </w:r>
      <w:proofErr w:type="gramStart"/>
      <w:r>
        <w:rPr>
          <w:sz w:val="28"/>
          <w:szCs w:val="28"/>
        </w:rPr>
        <w:t>collect  objects</w:t>
      </w:r>
      <w:proofErr w:type="gramEnd"/>
      <w:r>
        <w:rPr>
          <w:sz w:val="28"/>
          <w:szCs w:val="28"/>
        </w:rPr>
        <w:t xml:space="preserve"> and avoid obstacles.</w:t>
      </w:r>
    </w:p>
    <w:p w14:paraId="3D632C61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E6DAD9" w:rsidR="007B4A91" w:rsidRDefault="00AE25EA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juD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n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OAn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OVEVVEEEEE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layi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wiTYH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ARSV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EWVWOz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QCD</w:t>
      </w:r>
      <w:proofErr w:type="spellEnd"/>
      <w:r>
        <w:rPr>
          <w:sz w:val="28"/>
          <w:szCs w:val="28"/>
        </w:rPr>
        <w:t xml:space="preserve"> &lt;</w:t>
      </w:r>
    </w:p>
    <w:p w14:paraId="6102F988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D36BB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DD36BB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D36BB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45C83"/>
    <w:rsid w:val="00556965"/>
    <w:rsid w:val="007B4A91"/>
    <w:rsid w:val="00AE25EA"/>
    <w:rsid w:val="00DD36BB"/>
    <w:rsid w:val="00F3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eendra Guturi</cp:lastModifiedBy>
  <cp:revision>4</cp:revision>
  <dcterms:created xsi:type="dcterms:W3CDTF">2021-03-18T05:03:00Z</dcterms:created>
  <dcterms:modified xsi:type="dcterms:W3CDTF">2021-10-03T19:34:00Z</dcterms:modified>
</cp:coreProperties>
</file>